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1AssignmentMath</w:t>
      </w:r>
    </w:p>
    <w:p>
      <w:pPr>
        <w:pStyle w:val="Author"/>
      </w:pPr>
      <w:r>
        <w:t xml:space="preserve">Anthony</w:t>
      </w:r>
      <w:r>
        <w:t xml:space="preserve"> </w:t>
      </w:r>
      <w:r>
        <w:t xml:space="preserve">Pagan</w:t>
      </w:r>
    </w:p>
    <w:p>
      <w:pPr>
        <w:pStyle w:val="Date"/>
      </w:pPr>
      <w:r>
        <w:t xml:space="preserve">July</w:t>
      </w:r>
      <w:r>
        <w:t xml:space="preserve"> </w:t>
      </w:r>
      <w:r>
        <w:t xml:space="preserve">16,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week1-assignment-calculus"/>
      <w:bookmarkEnd w:id="21"/>
      <w:r>
        <w:t xml:space="preserve">Week1 Assignment Calculus</w:t>
      </w:r>
    </w:p>
    <w:p>
      <w:pPr>
        <w:pStyle w:val="SourceCode"/>
      </w:pPr>
      <w:r>
        <w:rPr>
          <w:rStyle w:val="VerbatimChar"/>
        </w:rPr>
        <w:t xml:space="preserve">Test Name: homework1(Test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 It costs a toy retailer $10 to purchase a certain doll.  He estimates that, if he charges x dollars per doll, he can sell 80 - 2x  dolls per week.  Find a function for his weekly profit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Cost = 10x</w:t>
      </w:r>
      <w:r>
        <w:br w:type="textWrapping"/>
      </w:r>
      <w:r>
        <w:rPr>
          <w:rStyle w:val="VerbatimChar"/>
        </w:rPr>
        <w:t xml:space="preserve">Revenue = x(80-2x)</w:t>
      </w:r>
      <w:r>
        <w:br w:type="textWrapping"/>
      </w:r>
      <w:r>
        <w:rPr>
          <w:rStyle w:val="VerbatimChar"/>
        </w:rPr>
        <w:t xml:space="preserve">Profit = Revenue - Cost = x(80-2x)-10x = -2x^2-70x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  Given the following function:</w:t>
      </w:r>
      <w:r>
        <w:br w:type="textWrapping"/>
      </w:r>
      <w:r>
        <w:rPr>
          <w:rStyle w:val="VerbatimChar"/>
        </w:rPr>
        <w:t xml:space="preserve">     f (x)  = 8x^3  + 7x^2  - 5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 &lt;- function(x)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a &lt;- 8 * x ^ 3 + 7 * x ^ 2 -5</w:t>
      </w:r>
      <w:r>
        <w:br w:type="textWrapping"/>
      </w:r>
      <w:r>
        <w:rPr>
          <w:rStyle w:val="VerbatimChar"/>
        </w:rPr>
        <w:t xml:space="preserve">    print (a)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1. Find  f (3)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 27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2. Find  f (-2)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 -41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3. Find  f (x + c)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 8(x + c)^3 + 7(x+c)^-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 Use the graph to find the indicated limits.  If there is no limit, state "Does not exist"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1. Find</w:t>
      </w:r>
      <w:r>
        <w:br w:type="textWrapping"/>
      </w:r>
      <w:r>
        <w:rPr>
          <w:rStyle w:val="VerbatimChar"/>
        </w:rPr>
        <w:t xml:space="preserve">(lim)┬(〖x→1〗^- )a├  f (x)┤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 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2. Find</w:t>
      </w:r>
      <w:r>
        <w:br w:type="textWrapping"/>
      </w:r>
      <w:r>
        <w:rPr>
          <w:rStyle w:val="VerbatimChar"/>
        </w:rPr>
        <w:t xml:space="preserve">(lim)┬(〖x→1〗^+ )a├  f (x)┤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 -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3. Find</w:t>
      </w:r>
      <w:r>
        <w:br w:type="textWrapping"/>
      </w:r>
      <w:r>
        <w:rPr>
          <w:rStyle w:val="VerbatimChar"/>
        </w:rPr>
        <w:t xml:space="preserve">(lim)┬(x→1)a├  f (x)┤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=DNE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 </w:t>
      </w:r>
      <w:r>
        <w:br w:type="textWrapping"/>
      </w:r>
      <w:r>
        <w:rPr>
          <w:rStyle w:val="VerbatimChar"/>
        </w:rPr>
        <w:t xml:space="preserve">4.  Find the derivative for the following function.</w:t>
      </w:r>
      <w:r>
        <w:br w:type="textWrapping"/>
      </w:r>
      <w:r>
        <w:rPr>
          <w:rStyle w:val="VerbatimChar"/>
        </w:rPr>
        <w:t xml:space="preserve">     f (x)  = -2x^3 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 = -6x^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.  Find the derivative for the following function.</w:t>
      </w:r>
      <w:r>
        <w:br w:type="textWrapping"/>
      </w:r>
      <w:r>
        <w:rPr>
          <w:rStyle w:val="VerbatimChar"/>
        </w:rPr>
        <w:t xml:space="preserve">     f (x)  =  (-8)/x^2 </w:t>
      </w:r>
      <w:r>
        <w:br w:type="textWrapping"/>
      </w:r>
      <w:r>
        <w:rPr>
          <w:rStyle w:val="VerbatimChar"/>
        </w:rPr>
        <w:t xml:space="preserve">     </w:t>
      </w:r>
      <w:r>
        <w:br w:type="textWrapping"/>
      </w:r>
      <w:r>
        <w:rPr>
          <w:rStyle w:val="VerbatimChar"/>
        </w:rPr>
        <w:t xml:space="preserve">     = 16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6.  Find the derivative for the following function.</w:t>
      </w:r>
      <w:r>
        <w:br w:type="textWrapping"/>
      </w:r>
      <w:r>
        <w:rPr>
          <w:rStyle w:val="VerbatimChar"/>
        </w:rPr>
        <w:t xml:space="preserve">    g(x)  = 5∛x 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= 5/3(x)^-2/3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7.  Find the derivative for the following function.</w:t>
      </w:r>
      <w:r>
        <w:br w:type="textWrapping"/>
      </w:r>
      <w:r>
        <w:rPr>
          <w:rStyle w:val="VerbatimChar"/>
        </w:rPr>
        <w:t xml:space="preserve">    y = -2x^(9/8)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= 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8.  Consider the graph of f (x).  What is the average rate of change of f (x)  from x_1  = 0  to x_2  = 4 ?  Please write your answer as an integer or simplified fraction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5-40/4-0 = -5/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9.  The cost of producing x baskets is given by C(x)  = 630 + 2.4x.  Determine the average cost function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c(x ) = (630 + 2.4x)/2.4</w:t>
      </w:r>
      <w:r>
        <w:br w:type="textWrapping"/>
      </w:r>
      <w:r>
        <w:rPr>
          <w:rStyle w:val="VerbatimChar"/>
        </w:rPr>
        <w:t xml:space="preserve"> </w:t>
      </w:r>
      <w:r>
        <w:br w:type="textWrapping"/>
      </w:r>
      <w:r>
        <w:rPr>
          <w:rStyle w:val="VerbatimChar"/>
        </w:rPr>
        <w:t xml:space="preserve">10.     Use the Product Rule or Quotient Rule to find the derivative.</w:t>
      </w:r>
      <w:r>
        <w:br w:type="textWrapping"/>
      </w:r>
      <w:r>
        <w:rPr>
          <w:rStyle w:val="VerbatimChar"/>
        </w:rPr>
        <w:t xml:space="preserve">     f (x)  = (-2x^(-2)  + 1)  (-5x + 9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(4x^-3)(-5x+9)+(-2x^(-2)-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1.     Use the Product Rule or Quotient Rule to find the derivative.</w:t>
      </w:r>
      <w:r>
        <w:br w:type="textWrapping"/>
      </w:r>
      <w:r>
        <w:rPr>
          <w:rStyle w:val="VerbatimChar"/>
        </w:rPr>
        <w:t xml:space="preserve">     f (x)  =  (5x^(1/2)  + 7)/(-x^3  + 1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((2.3x^1/2)(x^3+1)-(5x^1/2 + 7)(-3x^2))/(-x^3 +1)^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2.     Find the derivative for the given function.  Write your answer using positive and negative exponents and fractional exponents instead of radicals.</w:t>
      </w:r>
      <w:r>
        <w:br w:type="textWrapping"/>
      </w:r>
      <w:r>
        <w:rPr>
          <w:rStyle w:val="VerbatimChar"/>
        </w:rPr>
        <w:t xml:space="preserve">     f (x)  = (3x^(-3)  - 8x + 6)^(4/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/3(3x^-3-8x+6)(4x^-4 - 32/3x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3.     After a sewage spill, the level of pollution in Sootville is estimated by  f (t)  =  (550t^2)/√( &amp;t^2  + 15), where t  is the time in days since the spill occurred.  How fast is the level changing after 3  days?  Round to the nearest whole number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4950/4.8989 ~ 10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4.     The average home attendance per week at a Class AA baseball park varied according to the formula N(t)  = 1000(6 + 0.1t)^(1/2) where  t is the number of weeks into the season (0 £ t £ 14) and  N represents the number of people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1. What was the attendance during the third week into the season?  Round your answer to the nearest whole number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00(6 + 0.1(3))^(1/2) ~ 251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2. Determine  N ´(5) and interpret its meaning.  Round your answer to the nearest whole number.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000(6 + 0.1(3)(25))^(1/2)(5) ~ 1453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5.     Consider the following function:</w:t>
      </w:r>
      <w:r>
        <w:br w:type="textWrapping"/>
      </w:r>
      <w:r>
        <w:rPr>
          <w:rStyle w:val="VerbatimChar"/>
        </w:rPr>
        <w:t xml:space="preserve">    3x^3  + 4y^3  = 77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1. Use implicit differentiation to find dy/dx.  </w:t>
      </w:r>
      <w:r>
        <w:br w:type="textWrapping"/>
      </w:r>
      <w:r>
        <w:rPr>
          <w:rStyle w:val="VerbatimChar"/>
        </w:rPr>
        <w:t xml:space="preserve">= 9x^2 + 12y^2 . dy/dx = -9x^2/12y^2 = dy/d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2. Find the slope of the tangent line at (3,-1)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9(3)^2/12(-1)^2 = -81/1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6.     Find the intervals on which the following function is increasing and on which it is decreasing.</w:t>
      </w:r>
      <w:r>
        <w:br w:type="textWrapping"/>
      </w:r>
      <w:r>
        <w:rPr>
          <w:rStyle w:val="VerbatimChar"/>
        </w:rPr>
        <w:t xml:space="preserve">    f (x)  =  (x + 3)/(x - 8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f(1) = 1, -4/7 decreasing</w:t>
      </w:r>
      <w:r>
        <w:br w:type="textWrapping"/>
      </w:r>
      <w:r>
        <w:rPr>
          <w:rStyle w:val="VerbatimChar"/>
        </w:rPr>
        <w:t xml:space="preserve"> f(0) = 0, -3/8 decreasing</w:t>
      </w:r>
      <w:r>
        <w:br w:type="textWrapping"/>
      </w:r>
      <w:r>
        <w:rPr>
          <w:rStyle w:val="VerbatimChar"/>
        </w:rPr>
        <w:t xml:space="preserve"> f(-1) = -1, -2/9 decreasing</w:t>
      </w:r>
      <w:r>
        <w:br w:type="textWrapping"/>
      </w:r>
      <w:r>
        <w:rPr>
          <w:rStyle w:val="VerbatimChar"/>
        </w:rPr>
        <w:t xml:space="preserve"> f(-2) = -2, -1/10 decreasing</w:t>
      </w:r>
      <w:r>
        <w:br w:type="textWrapping"/>
      </w:r>
      <w:r>
        <w:rPr>
          <w:rStyle w:val="VerbatimChar"/>
        </w:rPr>
        <w:t xml:space="preserve"> f(-3) = -3, 0 decreasing</w:t>
      </w:r>
      <w:r>
        <w:br w:type="textWrapping"/>
      </w:r>
      <w:r>
        <w:rPr>
          <w:rStyle w:val="VerbatimChar"/>
        </w:rPr>
        <w:t xml:space="preserve"> ...</w:t>
      </w:r>
      <w:r>
        <w:br w:type="textWrapping"/>
      </w:r>
      <w:r>
        <w:rPr>
          <w:rStyle w:val="VerbatimChar"/>
        </w:rPr>
        <w:t xml:space="preserve"> f(8) = 8,ND not defined</w:t>
      </w:r>
      <w:r>
        <w:br w:type="textWrapping"/>
      </w:r>
      <w:r>
        <w:rPr>
          <w:rStyle w:val="VerbatimChar"/>
        </w:rPr>
        <w:t xml:space="preserve"> f(9) = 9, 12 increasing</w:t>
      </w:r>
      <w:r>
        <w:br w:type="textWrapping"/>
      </w:r>
      <w:r>
        <w:rPr>
          <w:rStyle w:val="VerbatimChar"/>
        </w:rPr>
        <w:t xml:space="preserve"> 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7.     A frozen pizza is placed in the oven at t = 0.  The function F(t)  = 14 +  (367t^2)/(t^2  + 100)  approximates the temperature (in degrees Fahrenheit) of the pizza at time t 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1. Determine the interval for which the temperature is increasing and the interval for which it is decreasing.  Please express your answers as open intervals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2. Over time, what temperature is the pizza approaching?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8.     A study says that the package flow in the East during the month of November follows  f (x)  =  x^3/3340000  -  (7x^2)/9475  +  42417727x/1265860000  +  1/33, where 1 £ x £ 30  is the day of the month and  f (x)  is in millions of packages.  What is the maximum number of packages delivered in November?  On which day are the most packages delivered?  Round your final answer to the nearest hundredth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9.     Use the Second Derivative Test to find all local extrema, if the test applies.  Otherwise, use the First Derivative Test.  Write any local extrema as an ordered pair.</w:t>
      </w:r>
      <w:r>
        <w:br w:type="textWrapping"/>
      </w:r>
      <w:r>
        <w:rPr>
          <w:rStyle w:val="VerbatimChar"/>
        </w:rPr>
        <w:t xml:space="preserve">    f (x)  = 7x^2  + 28x - 35 =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14x + 28 = 0 </w:t>
      </w:r>
      <w:r>
        <w:br w:type="textWrapping"/>
      </w:r>
      <w:r>
        <w:rPr>
          <w:rStyle w:val="VerbatimChar"/>
        </w:rPr>
        <w:t xml:space="preserve">    x = -2</w:t>
      </w:r>
      <w:r>
        <w:br w:type="textWrapping"/>
      </w:r>
      <w:r>
        <w:rPr>
          <w:rStyle w:val="VerbatimChar"/>
        </w:rPr>
        <w:t xml:space="preserve">    y= 0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0.     Use the Second Derivative Test to find all local extrema, if the test applies.  Otherwise, use the First Derivative Test.  Write any local extrema as an ordered pair.</w:t>
      </w:r>
      <w:r>
        <w:br w:type="textWrapping"/>
      </w:r>
      <w:r>
        <w:rPr>
          <w:rStyle w:val="VerbatimChar"/>
        </w:rPr>
        <w:t xml:space="preserve">    f (x)  = -6x^3  + 27x^2  + 180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-18x^2+54x+180 = 18(x2+3x+10) = 18(x-2)(x+5)</w:t>
      </w:r>
      <w:r>
        <w:br w:type="textWrapping"/>
      </w:r>
      <w:r>
        <w:rPr>
          <w:rStyle w:val="VerbatimChar"/>
        </w:rPr>
        <w:t xml:space="preserve">x=2</w:t>
      </w:r>
      <w:r>
        <w:br w:type="textWrapping"/>
      </w:r>
      <w:r>
        <w:rPr>
          <w:rStyle w:val="VerbatimChar"/>
        </w:rPr>
        <w:t xml:space="preserve">x=-5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1.     A beauty supply store expects to sell 120 flat irons during the next year.  It costs $1.60 to store one flat iron for one year.  To reorder, there is a fixed cost of $6 , plus $4.50  for each flat iron ordered.  In what lot size and how many times per year should an order be placed to minimize inventory costs?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6 + 4.5x + 1.6x = 6 + 6.1x</w:t>
      </w:r>
      <w:r>
        <w:br w:type="textWrapping"/>
      </w:r>
      <w:r>
        <w:rPr>
          <w:rStyle w:val="VerbatimChar"/>
        </w:rPr>
        <w:t xml:space="preserve">deriv = 6.1 </w:t>
      </w:r>
      <w:r>
        <w:br w:type="textWrapping"/>
      </w:r>
      <w:r>
        <w:rPr>
          <w:rStyle w:val="VerbatimChar"/>
        </w:rPr>
        <w:t xml:space="preserve">120/6.1 ~ 20/month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2.     A shipping company must design a closed rectangular shipping crate with a square base.  The volume is 18432 ft^3.  The material for the top and sides costs $3 per square foot and the material for the bottom costs $5 per square foot.  Find the dimensions of the crate that will minimize the total cost of material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v = 18432 ft^3</w:t>
      </w:r>
      <w:r>
        <w:br w:type="textWrapping"/>
      </w:r>
      <w:r>
        <w:rPr>
          <w:rStyle w:val="VerbatimChar"/>
        </w:rPr>
        <w:t xml:space="preserve">d = v^2 = 2^(18432^-3)= 6*18432^-5= 5.254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3.     A farmer wants to build a rectangular pen and then divide it with two interior fences.  The total area inside of the pen will be 1056 square yards.  The exterior fencing costs $14.40 per yard  and the interior fencing costs $12.00 per yard .  Find the dimensions of the pen that will minimize the cost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4.     It is determined that the value of a piece of machinery declines exponentially.  A machine that was purchased 7 years ago for $67000 is worth $37000 today.  What will be the value of the machine 9 years from now?  Round your answer to the nearest ce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(37000/67000)*7 = (x/67000)*9</w:t>
      </w:r>
      <w:r>
        <w:br w:type="textWrapping"/>
      </w:r>
      <w:r>
        <w:rPr>
          <w:rStyle w:val="VerbatimChar"/>
        </w:rPr>
        <w:t xml:space="preserve">x= 28777</w:t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5.     The demand function for a television is given by p = D(x)  = 23.2 - 0.4x dollars.  Find the level of production for which the revenue is maximized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6.     The amount of goods and services that costs $400 on January 1, 1995  costs $426.80  on January 1, 2006 .  Estimate the cost of the same goods and services on  January 1, 2017.  Assume the cost is growing exponentially.  Round your answer to the nearest cen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7.     A manufacturer has determined that the marginal profit from the production and sale of x  clock radios is approximately 380 - 4x dollars per clock radio.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1. Find the profit function if the profit from the production and sale of 38  clock radios is $1700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2. What is the profit from the sale of 56 clock radios? </w:t>
      </w:r>
      <w:r>
        <w:br w:type="textWrapping"/>
      </w:r>
      <w:r>
        <w:rPr>
          <w:rStyle w:val="VerbatimChar"/>
        </w:rPr>
        <w:t xml:space="preserve"> 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8.     Use integration by substitution to solve the integral below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∫▒├ (-5(lna(y) )^3)/y┤d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9.     It was discovered that after t years a certain population of wild animals will increase at a rate of P´(t)  = 75 - 9t^(1/2) animals per year.  Find the increase in the population during the first 9 years after the rate was discovered.  Round your answer to the nearest whole animal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0.     Find the area of the region bounded by the graphs of the given equations.</w:t>
      </w:r>
      <w:r>
        <w:br w:type="textWrapping"/>
      </w:r>
      <w:r>
        <w:rPr>
          <w:rStyle w:val="VerbatimChar"/>
        </w:rPr>
        <w:t xml:space="preserve">    y = 6x^2,y = 6√x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ter your answer below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1.     Solve the differential equation given below.</w:t>
      </w:r>
      <w:r>
        <w:br w:type="textWrapping"/>
      </w:r>
      <w:r>
        <w:rPr>
          <w:rStyle w:val="VerbatimChar"/>
        </w:rPr>
        <w:t xml:space="preserve">    dy/dx  = x^3 y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2.     Use integration by parts to evaluate the definite integral below.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∫_(-7)^2▒├ x√( &amp;x + 7) dx┤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rite your answer as a fraction.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3.     The following can be answered by finding the sum of a finite or infinite geometric sequence.  Round the solution to 2 decimal places.</w:t>
      </w:r>
      <w:r>
        <w:br w:type="textWrapping"/>
      </w:r>
      <w:r>
        <w:rPr>
          <w:rStyle w:val="VerbatimChar"/>
        </w:rPr>
        <w:t xml:space="preserve">    A rubber ball is dropped from a height of 46 meters, and on each bounce it rebounds up 22 %  of its previous height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1. How far has it traveled vertically at the moment when it hits the ground for the 20^th time?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tep 2. If we assume it bounces indefinitely, what is the total vertical distance traveled?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4.     Find the Taylor polynomial of degree 5 near x = 4  for the following function.</w:t>
      </w:r>
      <w:r>
        <w:br w:type="textWrapping"/>
      </w:r>
      <w:r>
        <w:rPr>
          <w:rStyle w:val="VerbatimChar"/>
        </w:rPr>
        <w:t xml:space="preserve">    y = 3e^(5x - 3)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a138b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1AssignmentMath</dc:title>
  <dc:creator>Anthony Pagan</dc:creator>
  <dcterms:created xsi:type="dcterms:W3CDTF">2018-07-18T01:05:43Z</dcterms:created>
  <dcterms:modified xsi:type="dcterms:W3CDTF">2018-07-18T01:05:43Z</dcterms:modified>
</cp:coreProperties>
</file>